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6634" w:rsidRDefault="003A6634" w:rsidP="003A6634">
      <w:r>
        <w:t>//Long Integer addition using Circular Doubly Linked List</w:t>
      </w:r>
    </w:p>
    <w:p w:rsidR="003A6634" w:rsidRDefault="003A6634" w:rsidP="003A6634">
      <w:r>
        <w:t>//with header node</w:t>
      </w:r>
    </w:p>
    <w:p w:rsidR="003A6634" w:rsidRDefault="003A6634" w:rsidP="003A6634">
      <w:r>
        <w:t>#include &lt;</w:t>
      </w:r>
      <w:proofErr w:type="spellStart"/>
      <w:r>
        <w:t>stdio.h</w:t>
      </w:r>
      <w:proofErr w:type="spellEnd"/>
      <w:r>
        <w:t>&gt;</w:t>
      </w:r>
    </w:p>
    <w:p w:rsidR="003A6634" w:rsidRDefault="003A6634" w:rsidP="003A6634">
      <w:r>
        <w:t>#include&lt;</w:t>
      </w:r>
      <w:proofErr w:type="spellStart"/>
      <w:r>
        <w:t>stdlib.h</w:t>
      </w:r>
      <w:proofErr w:type="spellEnd"/>
      <w:r>
        <w:t>&gt;</w:t>
      </w:r>
    </w:p>
    <w:p w:rsidR="003A6634" w:rsidRDefault="003A6634" w:rsidP="003A6634"/>
    <w:p w:rsidR="003A6634" w:rsidRDefault="003A6634" w:rsidP="003A6634">
      <w:proofErr w:type="spellStart"/>
      <w:r>
        <w:t>typedef</w:t>
      </w:r>
      <w:proofErr w:type="spellEnd"/>
      <w:r>
        <w:t xml:space="preserve"> </w:t>
      </w:r>
      <w:proofErr w:type="spellStart"/>
      <w:r>
        <w:t>struct</w:t>
      </w:r>
      <w:proofErr w:type="spellEnd"/>
      <w:r>
        <w:t xml:space="preserve"> node *</w:t>
      </w:r>
      <w:proofErr w:type="spellStart"/>
      <w:r>
        <w:t>Nodeptr</w:t>
      </w:r>
      <w:proofErr w:type="spellEnd"/>
      <w:r>
        <w:t>;</w:t>
      </w:r>
    </w:p>
    <w:p w:rsidR="003A6634" w:rsidRDefault="003A6634" w:rsidP="003A6634">
      <w:proofErr w:type="spellStart"/>
      <w:r>
        <w:t>struct</w:t>
      </w:r>
      <w:proofErr w:type="spellEnd"/>
      <w:r>
        <w:t xml:space="preserve"> </w:t>
      </w:r>
      <w:proofErr w:type="gramStart"/>
      <w:r>
        <w:t>node{</w:t>
      </w:r>
      <w:proofErr w:type="gramEnd"/>
    </w:p>
    <w:p w:rsidR="003A6634" w:rsidRDefault="003A6634" w:rsidP="003A6634">
      <w:r>
        <w:t xml:space="preserve">   </w:t>
      </w:r>
      <w:proofErr w:type="spellStart"/>
      <w:r>
        <w:t>int</w:t>
      </w:r>
      <w:proofErr w:type="spellEnd"/>
      <w:r>
        <w:t xml:space="preserve"> data;</w:t>
      </w:r>
    </w:p>
    <w:p w:rsidR="003A6634" w:rsidRDefault="003A6634" w:rsidP="003A6634">
      <w:r>
        <w:t xml:space="preserve">   </w:t>
      </w:r>
      <w:proofErr w:type="spellStart"/>
      <w:r>
        <w:t>Nodeptr</w:t>
      </w:r>
      <w:proofErr w:type="spellEnd"/>
      <w:r>
        <w:t xml:space="preserve"> </w:t>
      </w:r>
      <w:proofErr w:type="spellStart"/>
      <w:r>
        <w:t>llink</w:t>
      </w:r>
      <w:proofErr w:type="spellEnd"/>
      <w:r>
        <w:t xml:space="preserve">, </w:t>
      </w:r>
      <w:proofErr w:type="spellStart"/>
      <w:r>
        <w:t>rlink</w:t>
      </w:r>
      <w:proofErr w:type="spellEnd"/>
      <w:r>
        <w:t>;</w:t>
      </w:r>
    </w:p>
    <w:p w:rsidR="003A6634" w:rsidRDefault="003A6634" w:rsidP="003A6634">
      <w:r>
        <w:t>};</w:t>
      </w:r>
    </w:p>
    <w:p w:rsidR="003A6634" w:rsidRDefault="003A6634" w:rsidP="003A6634">
      <w:proofErr w:type="spellStart"/>
      <w:r>
        <w:t>Nodeptr</w:t>
      </w:r>
      <w:proofErr w:type="spellEnd"/>
      <w:r>
        <w:t xml:space="preserve"> </w:t>
      </w:r>
      <w:proofErr w:type="spellStart"/>
      <w:proofErr w:type="gramStart"/>
      <w:r>
        <w:t>getnode</w:t>
      </w:r>
      <w:proofErr w:type="spellEnd"/>
      <w:r>
        <w:t>(</w:t>
      </w:r>
      <w:proofErr w:type="gramEnd"/>
      <w:r>
        <w:t>){</w:t>
      </w:r>
    </w:p>
    <w:p w:rsidR="003A6634" w:rsidRDefault="003A6634" w:rsidP="003A6634">
      <w:r>
        <w:t xml:space="preserve">    </w:t>
      </w:r>
      <w:proofErr w:type="spellStart"/>
      <w:r>
        <w:t>Nodeptr</w:t>
      </w:r>
      <w:proofErr w:type="spellEnd"/>
      <w:r>
        <w:t xml:space="preserve"> temp;</w:t>
      </w:r>
    </w:p>
    <w:p w:rsidR="003A6634" w:rsidRDefault="003A6634" w:rsidP="003A6634"/>
    <w:p w:rsidR="003A6634" w:rsidRDefault="003A6634" w:rsidP="003A6634">
      <w:r>
        <w:t xml:space="preserve">    temp= (</w:t>
      </w:r>
      <w:proofErr w:type="spellStart"/>
      <w:r>
        <w:t>Nodeptr</w:t>
      </w:r>
      <w:proofErr w:type="spellEnd"/>
      <w:r>
        <w:t xml:space="preserve">) </w:t>
      </w:r>
      <w:proofErr w:type="spellStart"/>
      <w:proofErr w:type="gramStart"/>
      <w:r>
        <w:t>malloc</w:t>
      </w:r>
      <w:proofErr w:type="spellEnd"/>
      <w:r>
        <w:t>(</w:t>
      </w:r>
      <w:proofErr w:type="spellStart"/>
      <w:proofErr w:type="gramEnd"/>
      <w:r>
        <w:t>sizeof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node));</w:t>
      </w:r>
    </w:p>
    <w:p w:rsidR="003A6634" w:rsidRDefault="003A6634" w:rsidP="003A6634">
      <w:r>
        <w:t xml:space="preserve">    return temp;</w:t>
      </w:r>
    </w:p>
    <w:p w:rsidR="003A6634" w:rsidRDefault="003A6634" w:rsidP="003A6634"/>
    <w:p w:rsidR="003A6634" w:rsidRDefault="003A6634" w:rsidP="003A6634">
      <w:r>
        <w:t>}</w:t>
      </w:r>
    </w:p>
    <w:p w:rsidR="003A6634" w:rsidRDefault="003A6634" w:rsidP="003A6634">
      <w:r>
        <w:t xml:space="preserve">void </w:t>
      </w:r>
      <w:proofErr w:type="spellStart"/>
      <w:proofErr w:type="gramStart"/>
      <w:r>
        <w:t>InsertFront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item, </w:t>
      </w:r>
      <w:proofErr w:type="spellStart"/>
      <w:r>
        <w:t>Nodeptr</w:t>
      </w:r>
      <w:proofErr w:type="spellEnd"/>
      <w:r>
        <w:t xml:space="preserve"> head){</w:t>
      </w:r>
    </w:p>
    <w:p w:rsidR="003A6634" w:rsidRDefault="003A6634" w:rsidP="003A6634">
      <w:r>
        <w:t xml:space="preserve">    </w:t>
      </w:r>
      <w:proofErr w:type="spellStart"/>
      <w:r>
        <w:t>Nodeptr</w:t>
      </w:r>
      <w:proofErr w:type="spellEnd"/>
      <w:r>
        <w:t xml:space="preserve"> </w:t>
      </w:r>
      <w:proofErr w:type="spellStart"/>
      <w:proofErr w:type="gramStart"/>
      <w:r>
        <w:t>temp,next</w:t>
      </w:r>
      <w:proofErr w:type="spellEnd"/>
      <w:proofErr w:type="gramEnd"/>
      <w:r>
        <w:t>;</w:t>
      </w:r>
    </w:p>
    <w:p w:rsidR="003A6634" w:rsidRDefault="003A6634" w:rsidP="003A6634"/>
    <w:p w:rsidR="003A6634" w:rsidRDefault="003A6634" w:rsidP="003A6634">
      <w:r>
        <w:t xml:space="preserve">    temp = </w:t>
      </w:r>
      <w:proofErr w:type="spellStart"/>
      <w:proofErr w:type="gramStart"/>
      <w:r>
        <w:t>getnode</w:t>
      </w:r>
      <w:proofErr w:type="spellEnd"/>
      <w:r>
        <w:t>(</w:t>
      </w:r>
      <w:proofErr w:type="gramEnd"/>
      <w:r>
        <w:t>);</w:t>
      </w:r>
    </w:p>
    <w:p w:rsidR="003A6634" w:rsidRDefault="003A6634" w:rsidP="003A6634">
      <w:r>
        <w:t xml:space="preserve">    temp-&gt;data = item;</w:t>
      </w:r>
    </w:p>
    <w:p w:rsidR="003A6634" w:rsidRDefault="003A6634" w:rsidP="003A6634"/>
    <w:p w:rsidR="003A6634" w:rsidRDefault="003A6634" w:rsidP="003A6634">
      <w:r>
        <w:t xml:space="preserve">    next = head-&gt;</w:t>
      </w:r>
      <w:proofErr w:type="spellStart"/>
      <w:r>
        <w:t>rlink</w:t>
      </w:r>
      <w:proofErr w:type="spellEnd"/>
      <w:r>
        <w:t>;</w:t>
      </w:r>
    </w:p>
    <w:p w:rsidR="003A6634" w:rsidRDefault="003A6634" w:rsidP="003A6634"/>
    <w:p w:rsidR="003A6634" w:rsidRDefault="003A6634" w:rsidP="003A6634">
      <w:r>
        <w:t xml:space="preserve">    temp-&gt;</w:t>
      </w:r>
      <w:proofErr w:type="spellStart"/>
      <w:r>
        <w:t>llink</w:t>
      </w:r>
      <w:proofErr w:type="spellEnd"/>
      <w:r>
        <w:t xml:space="preserve"> = head;</w:t>
      </w:r>
    </w:p>
    <w:p w:rsidR="003A6634" w:rsidRDefault="003A6634" w:rsidP="003A6634">
      <w:r>
        <w:t xml:space="preserve">    head-&gt;</w:t>
      </w:r>
      <w:proofErr w:type="spellStart"/>
      <w:r>
        <w:t>rlink</w:t>
      </w:r>
      <w:proofErr w:type="spellEnd"/>
      <w:r>
        <w:t xml:space="preserve"> = temp;</w:t>
      </w:r>
    </w:p>
    <w:p w:rsidR="003A6634" w:rsidRDefault="003A6634" w:rsidP="003A6634"/>
    <w:p w:rsidR="003A6634" w:rsidRDefault="003A6634" w:rsidP="003A6634">
      <w:r>
        <w:t xml:space="preserve">    temp-&gt;</w:t>
      </w:r>
      <w:proofErr w:type="spellStart"/>
      <w:r>
        <w:t>rlink</w:t>
      </w:r>
      <w:proofErr w:type="spellEnd"/>
      <w:r>
        <w:t xml:space="preserve"> = next;</w:t>
      </w:r>
    </w:p>
    <w:p w:rsidR="003A6634" w:rsidRDefault="003A6634" w:rsidP="003A6634">
      <w:r>
        <w:t xml:space="preserve">    next-&gt;</w:t>
      </w:r>
      <w:proofErr w:type="spellStart"/>
      <w:r>
        <w:t>llink</w:t>
      </w:r>
      <w:proofErr w:type="spellEnd"/>
      <w:r>
        <w:t xml:space="preserve"> = temp;</w:t>
      </w:r>
    </w:p>
    <w:p w:rsidR="003A6634" w:rsidRDefault="003A6634" w:rsidP="003A6634">
      <w:r>
        <w:t>}</w:t>
      </w:r>
    </w:p>
    <w:p w:rsidR="003A6634" w:rsidRDefault="003A6634" w:rsidP="003A6634"/>
    <w:p w:rsidR="003A6634" w:rsidRDefault="003A6634" w:rsidP="003A6634"/>
    <w:p w:rsidR="003A6634" w:rsidRDefault="003A6634" w:rsidP="003A6634">
      <w:r>
        <w:t xml:space="preserve">void </w:t>
      </w:r>
      <w:proofErr w:type="gramStart"/>
      <w:r>
        <w:t>Display(</w:t>
      </w:r>
      <w:proofErr w:type="spellStart"/>
      <w:proofErr w:type="gramEnd"/>
      <w:r>
        <w:t>Nodeptr</w:t>
      </w:r>
      <w:proofErr w:type="spellEnd"/>
      <w:r>
        <w:t xml:space="preserve"> head){</w:t>
      </w:r>
    </w:p>
    <w:p w:rsidR="003A6634" w:rsidRDefault="003A6634" w:rsidP="003A6634">
      <w:r>
        <w:t xml:space="preserve">    </w:t>
      </w:r>
      <w:proofErr w:type="spellStart"/>
      <w:r>
        <w:t>Nodeptr</w:t>
      </w:r>
      <w:proofErr w:type="spellEnd"/>
      <w:r>
        <w:t xml:space="preserve"> temp;</w:t>
      </w:r>
    </w:p>
    <w:p w:rsidR="003A6634" w:rsidRDefault="003A6634" w:rsidP="003A6634">
      <w:r>
        <w:t xml:space="preserve">    for(temp=head-&gt;</w:t>
      </w:r>
      <w:proofErr w:type="spellStart"/>
      <w:r>
        <w:t>rlink</w:t>
      </w:r>
      <w:proofErr w:type="spellEnd"/>
      <w:r>
        <w:t xml:space="preserve">; </w:t>
      </w:r>
      <w:proofErr w:type="gramStart"/>
      <w:r>
        <w:t>temp!=</w:t>
      </w:r>
      <w:proofErr w:type="spellStart"/>
      <w:proofErr w:type="gramEnd"/>
      <w:r>
        <w:t>head;temp</w:t>
      </w:r>
      <w:proofErr w:type="spellEnd"/>
      <w:r>
        <w:t>=temp-&gt;</w:t>
      </w:r>
      <w:proofErr w:type="spellStart"/>
      <w:r>
        <w:t>rlink</w:t>
      </w:r>
      <w:proofErr w:type="spellEnd"/>
      <w:r>
        <w:t>)</w:t>
      </w:r>
    </w:p>
    <w:p w:rsidR="003A6634" w:rsidRDefault="003A6634" w:rsidP="003A6634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temp-&gt;data);</w:t>
      </w:r>
    </w:p>
    <w:p w:rsidR="003A6634" w:rsidRDefault="003A6634" w:rsidP="003A6634">
      <w:r>
        <w:t>}</w:t>
      </w:r>
    </w:p>
    <w:p w:rsidR="003A6634" w:rsidRDefault="003A6634" w:rsidP="003A6634">
      <w:r>
        <w:t>//Function creates linked list representing the long integer</w:t>
      </w:r>
    </w:p>
    <w:p w:rsidR="003A6634" w:rsidRDefault="003A6634" w:rsidP="003A6634">
      <w:proofErr w:type="spellStart"/>
      <w:r>
        <w:t>Nodeptr</w:t>
      </w:r>
      <w:proofErr w:type="spellEnd"/>
      <w:r>
        <w:t xml:space="preserve"> </w:t>
      </w:r>
      <w:proofErr w:type="spellStart"/>
      <w:proofErr w:type="gramStart"/>
      <w:r>
        <w:t>ReadLongInteger</w:t>
      </w:r>
      <w:proofErr w:type="spellEnd"/>
      <w:r>
        <w:t>(</w:t>
      </w:r>
      <w:proofErr w:type="gramEnd"/>
      <w:r>
        <w:t>){</w:t>
      </w:r>
    </w:p>
    <w:p w:rsidR="003A6634" w:rsidRDefault="003A6634" w:rsidP="003A6634">
      <w:r>
        <w:t xml:space="preserve">    </w:t>
      </w:r>
      <w:proofErr w:type="spellStart"/>
      <w:r>
        <w:t>Nodeptr</w:t>
      </w:r>
      <w:proofErr w:type="spellEnd"/>
      <w:r>
        <w:t xml:space="preserve"> head;</w:t>
      </w:r>
    </w:p>
    <w:p w:rsidR="003A6634" w:rsidRDefault="003A6634" w:rsidP="003A6634">
      <w:r>
        <w:t xml:space="preserve">    char </w:t>
      </w:r>
      <w:proofErr w:type="spellStart"/>
      <w:proofErr w:type="gramStart"/>
      <w:r>
        <w:t>str</w:t>
      </w:r>
      <w:proofErr w:type="spellEnd"/>
      <w:r>
        <w:t>[</w:t>
      </w:r>
      <w:proofErr w:type="gramEnd"/>
      <w:r>
        <w:t>100];</w:t>
      </w:r>
    </w:p>
    <w:p w:rsidR="003A6634" w:rsidRDefault="003A6634" w:rsidP="003A6634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i,n</w:t>
      </w:r>
      <w:proofErr w:type="spellEnd"/>
      <w:proofErr w:type="gramEnd"/>
      <w:r>
        <w:t>;</w:t>
      </w:r>
    </w:p>
    <w:p w:rsidR="003A6634" w:rsidRDefault="003A6634" w:rsidP="003A6634"/>
    <w:p w:rsidR="003A6634" w:rsidRDefault="003A6634" w:rsidP="003A663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the string representing long integer : ");</w:t>
      </w:r>
    </w:p>
    <w:p w:rsidR="003A6634" w:rsidRDefault="003A6634" w:rsidP="003A6634">
      <w:r>
        <w:t xml:space="preserve">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 xml:space="preserve">"%s", </w:t>
      </w:r>
      <w:proofErr w:type="spellStart"/>
      <w:r>
        <w:t>str</w:t>
      </w:r>
      <w:proofErr w:type="spellEnd"/>
      <w:r>
        <w:t>);</w:t>
      </w:r>
    </w:p>
    <w:p w:rsidR="003A6634" w:rsidRDefault="003A6634" w:rsidP="003A6634"/>
    <w:p w:rsidR="003A6634" w:rsidRDefault="003A6634" w:rsidP="003A6634">
      <w:r>
        <w:t xml:space="preserve">    for(n=</w:t>
      </w:r>
      <w:proofErr w:type="gramStart"/>
      <w:r>
        <w:t>0;str</w:t>
      </w:r>
      <w:proofErr w:type="gramEnd"/>
      <w:r>
        <w:t>[n];n++);</w:t>
      </w:r>
    </w:p>
    <w:p w:rsidR="003A6634" w:rsidRDefault="003A6634" w:rsidP="003A6634"/>
    <w:p w:rsidR="003A6634" w:rsidRDefault="003A6634" w:rsidP="003A6634">
      <w:r>
        <w:t xml:space="preserve">    head = </w:t>
      </w:r>
      <w:proofErr w:type="spellStart"/>
      <w:proofErr w:type="gramStart"/>
      <w:r>
        <w:t>getnode</w:t>
      </w:r>
      <w:proofErr w:type="spellEnd"/>
      <w:r>
        <w:t>(</w:t>
      </w:r>
      <w:proofErr w:type="gramEnd"/>
      <w:r>
        <w:t>);</w:t>
      </w:r>
    </w:p>
    <w:p w:rsidR="003A6634" w:rsidRDefault="003A6634" w:rsidP="003A6634">
      <w:r>
        <w:t xml:space="preserve">    head-&gt;</w:t>
      </w:r>
      <w:proofErr w:type="spellStart"/>
      <w:r>
        <w:t>llink</w:t>
      </w:r>
      <w:proofErr w:type="spellEnd"/>
      <w:r>
        <w:t xml:space="preserve"> = head-&gt;</w:t>
      </w:r>
      <w:proofErr w:type="spellStart"/>
      <w:r>
        <w:t>rlink</w:t>
      </w:r>
      <w:proofErr w:type="spellEnd"/>
      <w:r>
        <w:t xml:space="preserve"> = head;</w:t>
      </w:r>
    </w:p>
    <w:p w:rsidR="003A6634" w:rsidRDefault="003A6634" w:rsidP="003A6634"/>
    <w:p w:rsidR="003A6634" w:rsidRDefault="003A6634" w:rsidP="003A6634">
      <w:r>
        <w:t xml:space="preserve">    //Extract each digit from left and insert at the front of the list</w:t>
      </w:r>
    </w:p>
    <w:p w:rsidR="003A6634" w:rsidRDefault="003A6634" w:rsidP="003A6634">
      <w:r>
        <w:t xml:space="preserve">    for(</w:t>
      </w:r>
      <w:proofErr w:type="spellStart"/>
      <w:r>
        <w:t>i</w:t>
      </w:r>
      <w:proofErr w:type="spellEnd"/>
      <w:r>
        <w:t>=n-</w:t>
      </w:r>
      <w:proofErr w:type="gramStart"/>
      <w:r>
        <w:t>1;i</w:t>
      </w:r>
      <w:proofErr w:type="gramEnd"/>
      <w:r>
        <w:t>&gt;=0;i--)</w:t>
      </w:r>
    </w:p>
    <w:p w:rsidR="003A6634" w:rsidRDefault="003A6634" w:rsidP="003A6634">
      <w:r>
        <w:t xml:space="preserve">        </w:t>
      </w:r>
      <w:proofErr w:type="spellStart"/>
      <w:r>
        <w:t>InsertFront</w:t>
      </w:r>
      <w:proofErr w:type="spellEnd"/>
      <w:r>
        <w:t>(</w:t>
      </w:r>
      <w:proofErr w:type="spellStart"/>
      <w:r>
        <w:t>str</w:t>
      </w:r>
      <w:proofErr w:type="spellEnd"/>
      <w:r>
        <w:t>[</w:t>
      </w:r>
      <w:proofErr w:type="spellStart"/>
      <w:r>
        <w:t>i</w:t>
      </w:r>
      <w:proofErr w:type="spellEnd"/>
      <w:r>
        <w:t>]-'0', head);</w:t>
      </w:r>
    </w:p>
    <w:p w:rsidR="003A6634" w:rsidRDefault="003A6634" w:rsidP="003A6634"/>
    <w:p w:rsidR="003A6634" w:rsidRDefault="003A6634" w:rsidP="003A6634">
      <w:r>
        <w:t xml:space="preserve">    return head;</w:t>
      </w:r>
    </w:p>
    <w:p w:rsidR="003A6634" w:rsidRDefault="003A6634" w:rsidP="003A6634"/>
    <w:p w:rsidR="003A6634" w:rsidRDefault="003A6634" w:rsidP="003A6634">
      <w:r>
        <w:t>}</w:t>
      </w:r>
    </w:p>
    <w:p w:rsidR="003A6634" w:rsidRDefault="003A6634" w:rsidP="003A6634"/>
    <w:p w:rsidR="003A6634" w:rsidRDefault="003A6634" w:rsidP="003A6634"/>
    <w:p w:rsidR="003A6634" w:rsidRDefault="003A6634" w:rsidP="003A6634"/>
    <w:p w:rsidR="003A6634" w:rsidRDefault="003A6634" w:rsidP="003A6634"/>
    <w:p w:rsidR="003A6634" w:rsidRDefault="003A6634" w:rsidP="003A6634">
      <w:bookmarkStart w:id="0" w:name="_GoBack"/>
      <w:bookmarkEnd w:id="0"/>
    </w:p>
    <w:p w:rsidR="003A6634" w:rsidRDefault="003A6634" w:rsidP="003A6634">
      <w:proofErr w:type="spellStart"/>
      <w:r>
        <w:lastRenderedPageBreak/>
        <w:t>Nodeptr</w:t>
      </w:r>
      <w:proofErr w:type="spellEnd"/>
      <w:r>
        <w:t xml:space="preserve"> </w:t>
      </w:r>
      <w:proofErr w:type="spellStart"/>
      <w:proofErr w:type="gramStart"/>
      <w:r>
        <w:t>AddLongInteger</w:t>
      </w:r>
      <w:proofErr w:type="spellEnd"/>
      <w:r>
        <w:t>(</w:t>
      </w:r>
      <w:proofErr w:type="spellStart"/>
      <w:proofErr w:type="gramEnd"/>
      <w:r>
        <w:t>Nodeptr</w:t>
      </w:r>
      <w:proofErr w:type="spellEnd"/>
      <w:r>
        <w:t xml:space="preserve"> </w:t>
      </w:r>
      <w:proofErr w:type="spellStart"/>
      <w:r>
        <w:t>A,Nodeptr</w:t>
      </w:r>
      <w:proofErr w:type="spellEnd"/>
      <w:r>
        <w:t xml:space="preserve"> B){</w:t>
      </w:r>
    </w:p>
    <w:p w:rsidR="003A6634" w:rsidRDefault="003A6634" w:rsidP="003A6634">
      <w:r>
        <w:t xml:space="preserve">    </w:t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digit,sum</w:t>
      </w:r>
      <w:proofErr w:type="gramEnd"/>
      <w:r>
        <w:t>,carry</w:t>
      </w:r>
      <w:proofErr w:type="spellEnd"/>
      <w:r>
        <w:t>;</w:t>
      </w:r>
    </w:p>
    <w:p w:rsidR="003A6634" w:rsidRDefault="003A6634" w:rsidP="003A6634">
      <w:r>
        <w:t xml:space="preserve">    </w:t>
      </w:r>
      <w:proofErr w:type="spellStart"/>
      <w:r>
        <w:t>Nodeptr</w:t>
      </w:r>
      <w:proofErr w:type="spellEnd"/>
      <w:r>
        <w:t xml:space="preserve"> </w:t>
      </w:r>
      <w:proofErr w:type="spellStart"/>
      <w:proofErr w:type="gramStart"/>
      <w:r>
        <w:t>head,r</w:t>
      </w:r>
      <w:proofErr w:type="gramEnd"/>
      <w:r>
        <w:t>,R,a,b</w:t>
      </w:r>
      <w:proofErr w:type="spellEnd"/>
      <w:r>
        <w:t>;</w:t>
      </w:r>
    </w:p>
    <w:p w:rsidR="00CE2C94" w:rsidRDefault="00CE2C94" w:rsidP="003A6634"/>
    <w:p w:rsidR="003A6634" w:rsidRDefault="003A6634" w:rsidP="003A6634">
      <w:r>
        <w:t xml:space="preserve">    carry = 0;</w:t>
      </w:r>
    </w:p>
    <w:p w:rsidR="003A6634" w:rsidRDefault="003A6634" w:rsidP="003A6634">
      <w:r>
        <w:t xml:space="preserve">    a=A-&gt;</w:t>
      </w:r>
      <w:proofErr w:type="spellStart"/>
      <w:r>
        <w:t>llink</w:t>
      </w:r>
      <w:proofErr w:type="spellEnd"/>
      <w:r>
        <w:t>;</w:t>
      </w:r>
    </w:p>
    <w:p w:rsidR="003A6634" w:rsidRDefault="003A6634" w:rsidP="003A6634">
      <w:r>
        <w:t xml:space="preserve">    b=B-&gt;</w:t>
      </w:r>
      <w:proofErr w:type="spellStart"/>
      <w:r>
        <w:t>llink</w:t>
      </w:r>
      <w:proofErr w:type="spellEnd"/>
      <w:r>
        <w:t>;</w:t>
      </w:r>
    </w:p>
    <w:p w:rsidR="00CE2C94" w:rsidRDefault="00CE2C94" w:rsidP="003A6634"/>
    <w:p w:rsidR="003A6634" w:rsidRDefault="003A6634" w:rsidP="003A6634">
      <w:r>
        <w:t xml:space="preserve">    head = </w:t>
      </w:r>
      <w:proofErr w:type="spellStart"/>
      <w:proofErr w:type="gramStart"/>
      <w:r>
        <w:t>getnode</w:t>
      </w:r>
      <w:proofErr w:type="spellEnd"/>
      <w:r>
        <w:t>(</w:t>
      </w:r>
      <w:proofErr w:type="gramEnd"/>
      <w:r>
        <w:t>);</w:t>
      </w:r>
    </w:p>
    <w:p w:rsidR="003A6634" w:rsidRDefault="003A6634" w:rsidP="003A6634">
      <w:r>
        <w:t xml:space="preserve">    head-&gt;</w:t>
      </w:r>
      <w:proofErr w:type="spellStart"/>
      <w:r>
        <w:t>llink</w:t>
      </w:r>
      <w:proofErr w:type="spellEnd"/>
      <w:r>
        <w:t>= head-&gt;</w:t>
      </w:r>
      <w:proofErr w:type="spellStart"/>
      <w:r>
        <w:t>rlink</w:t>
      </w:r>
      <w:proofErr w:type="spellEnd"/>
      <w:r>
        <w:t xml:space="preserve"> = head;</w:t>
      </w:r>
    </w:p>
    <w:p w:rsidR="003A6634" w:rsidRDefault="003A6634" w:rsidP="003A6634"/>
    <w:p w:rsidR="003A6634" w:rsidRDefault="003A6634" w:rsidP="003A6634">
      <w:r>
        <w:t xml:space="preserve">    </w:t>
      </w:r>
      <w:proofErr w:type="gramStart"/>
      <w:r>
        <w:t>while(</w:t>
      </w:r>
      <w:proofErr w:type="gramEnd"/>
      <w:r>
        <w:t>a!= A &amp;&amp; b != B){</w:t>
      </w:r>
    </w:p>
    <w:p w:rsidR="003A6634" w:rsidRDefault="003A6634" w:rsidP="003A6634">
      <w:r>
        <w:t xml:space="preserve">        sum = a-&gt;data + b-&gt;data + carry;</w:t>
      </w:r>
    </w:p>
    <w:p w:rsidR="003A6634" w:rsidRDefault="003A6634" w:rsidP="003A6634">
      <w:r>
        <w:t xml:space="preserve">        digit = sum%10;</w:t>
      </w:r>
    </w:p>
    <w:p w:rsidR="003A6634" w:rsidRDefault="003A6634" w:rsidP="003A6634">
      <w:r>
        <w:t xml:space="preserve">        carry = sum/10;</w:t>
      </w:r>
    </w:p>
    <w:p w:rsidR="003A6634" w:rsidRDefault="003A6634" w:rsidP="003A6634">
      <w:r>
        <w:t xml:space="preserve">        </w:t>
      </w:r>
      <w:proofErr w:type="spellStart"/>
      <w:r>
        <w:t>InsertFront</w:t>
      </w:r>
      <w:proofErr w:type="spellEnd"/>
      <w:r>
        <w:t>(</w:t>
      </w:r>
      <w:proofErr w:type="spellStart"/>
      <w:proofErr w:type="gramStart"/>
      <w:r>
        <w:t>digit,head</w:t>
      </w:r>
      <w:proofErr w:type="spellEnd"/>
      <w:proofErr w:type="gramEnd"/>
      <w:r>
        <w:t>);</w:t>
      </w:r>
    </w:p>
    <w:p w:rsidR="003A6634" w:rsidRDefault="003A6634" w:rsidP="003A6634">
      <w:r>
        <w:t xml:space="preserve">        a = a-&gt;</w:t>
      </w:r>
      <w:proofErr w:type="spellStart"/>
      <w:r>
        <w:t>llink</w:t>
      </w:r>
      <w:proofErr w:type="spellEnd"/>
      <w:r>
        <w:t>;</w:t>
      </w:r>
    </w:p>
    <w:p w:rsidR="003A6634" w:rsidRDefault="003A6634" w:rsidP="003A6634">
      <w:r>
        <w:t xml:space="preserve">        b = b-&gt;</w:t>
      </w:r>
      <w:proofErr w:type="spellStart"/>
      <w:r>
        <w:t>llink</w:t>
      </w:r>
      <w:proofErr w:type="spellEnd"/>
      <w:r>
        <w:t>;</w:t>
      </w:r>
    </w:p>
    <w:p w:rsidR="003A6634" w:rsidRDefault="003A6634" w:rsidP="003A6634">
      <w:r>
        <w:t xml:space="preserve">    }</w:t>
      </w:r>
    </w:p>
    <w:p w:rsidR="003A6634" w:rsidRDefault="003A6634" w:rsidP="003A6634">
      <w:r>
        <w:t xml:space="preserve">    //Identify the bigger number</w:t>
      </w:r>
    </w:p>
    <w:p w:rsidR="003A6634" w:rsidRDefault="003A6634" w:rsidP="003A6634">
      <w:r>
        <w:t xml:space="preserve">    if (</w:t>
      </w:r>
      <w:proofErr w:type="gramStart"/>
      <w:r>
        <w:t>a!=</w:t>
      </w:r>
      <w:proofErr w:type="gramEnd"/>
      <w:r>
        <w:t xml:space="preserve"> A){</w:t>
      </w:r>
    </w:p>
    <w:p w:rsidR="003A6634" w:rsidRDefault="003A6634" w:rsidP="003A6634">
      <w:r>
        <w:t xml:space="preserve">        r=a; R=A;</w:t>
      </w:r>
    </w:p>
    <w:p w:rsidR="003A6634" w:rsidRDefault="003A6634" w:rsidP="003A6634">
      <w:r>
        <w:t xml:space="preserve">    }</w:t>
      </w:r>
    </w:p>
    <w:p w:rsidR="003A6634" w:rsidRDefault="003A6634" w:rsidP="003A6634">
      <w:r>
        <w:t xml:space="preserve">    else {</w:t>
      </w:r>
    </w:p>
    <w:p w:rsidR="003A6634" w:rsidRDefault="003A6634" w:rsidP="003A6634">
      <w:r>
        <w:t xml:space="preserve">           r=b;</w:t>
      </w:r>
      <w:r w:rsidR="00CE2C94">
        <w:t xml:space="preserve"> </w:t>
      </w:r>
      <w:r>
        <w:t>R=B;</w:t>
      </w:r>
    </w:p>
    <w:p w:rsidR="003A6634" w:rsidRDefault="003A6634" w:rsidP="003A6634">
      <w:r>
        <w:t xml:space="preserve">       }</w:t>
      </w:r>
    </w:p>
    <w:p w:rsidR="003A6634" w:rsidRDefault="003A6634" w:rsidP="003A6634">
      <w:r>
        <w:t xml:space="preserve">    //add carry to remaining digits of bigger number</w:t>
      </w:r>
    </w:p>
    <w:p w:rsidR="003A6634" w:rsidRDefault="003A6634" w:rsidP="003A6634">
      <w:r>
        <w:t xml:space="preserve">    </w:t>
      </w:r>
      <w:proofErr w:type="gramStart"/>
      <w:r>
        <w:t>while(</w:t>
      </w:r>
      <w:proofErr w:type="gramEnd"/>
      <w:r>
        <w:t>r!= R){</w:t>
      </w:r>
    </w:p>
    <w:p w:rsidR="003A6634" w:rsidRDefault="003A6634" w:rsidP="003A6634">
      <w:r>
        <w:t xml:space="preserve">        sum = r-&gt;data + carry;</w:t>
      </w:r>
    </w:p>
    <w:p w:rsidR="003A6634" w:rsidRDefault="003A6634" w:rsidP="003A6634">
      <w:r>
        <w:t xml:space="preserve">        digit = sum%10;</w:t>
      </w:r>
    </w:p>
    <w:p w:rsidR="003A6634" w:rsidRDefault="003A6634" w:rsidP="003A6634">
      <w:r>
        <w:t xml:space="preserve">        carry = sum/10;</w:t>
      </w:r>
    </w:p>
    <w:p w:rsidR="003A6634" w:rsidRDefault="003A6634" w:rsidP="003A6634">
      <w:r>
        <w:t xml:space="preserve">        </w:t>
      </w:r>
      <w:proofErr w:type="spellStart"/>
      <w:r>
        <w:t>InsertFront</w:t>
      </w:r>
      <w:proofErr w:type="spellEnd"/>
      <w:r>
        <w:t>(</w:t>
      </w:r>
      <w:proofErr w:type="spellStart"/>
      <w:proofErr w:type="gramStart"/>
      <w:r>
        <w:t>digit,head</w:t>
      </w:r>
      <w:proofErr w:type="spellEnd"/>
      <w:proofErr w:type="gramEnd"/>
      <w:r>
        <w:t>);</w:t>
      </w:r>
    </w:p>
    <w:p w:rsidR="003A6634" w:rsidRDefault="003A6634" w:rsidP="003A6634">
      <w:r>
        <w:lastRenderedPageBreak/>
        <w:t xml:space="preserve">        r = r-&gt;</w:t>
      </w:r>
      <w:proofErr w:type="spellStart"/>
      <w:r>
        <w:t>llink</w:t>
      </w:r>
      <w:proofErr w:type="spellEnd"/>
      <w:r>
        <w:t>;</w:t>
      </w:r>
    </w:p>
    <w:p w:rsidR="003A6634" w:rsidRDefault="003A6634" w:rsidP="003A6634">
      <w:r>
        <w:t xml:space="preserve">    }</w:t>
      </w:r>
    </w:p>
    <w:p w:rsidR="003A6634" w:rsidRDefault="003A6634" w:rsidP="003A6634">
      <w:r>
        <w:t xml:space="preserve">    //Insert the last carry, if present.</w:t>
      </w:r>
    </w:p>
    <w:p w:rsidR="003A6634" w:rsidRDefault="003A6634" w:rsidP="003A6634">
      <w:r>
        <w:t xml:space="preserve">    if (carry)</w:t>
      </w:r>
    </w:p>
    <w:p w:rsidR="003A6634" w:rsidRDefault="003A6634" w:rsidP="003A6634">
      <w:r>
        <w:t xml:space="preserve">        </w:t>
      </w:r>
      <w:proofErr w:type="spellStart"/>
      <w:r>
        <w:t>InsertFront</w:t>
      </w:r>
      <w:proofErr w:type="spellEnd"/>
      <w:r>
        <w:t>(</w:t>
      </w:r>
      <w:proofErr w:type="spellStart"/>
      <w:proofErr w:type="gramStart"/>
      <w:r>
        <w:t>carry,head</w:t>
      </w:r>
      <w:proofErr w:type="spellEnd"/>
      <w:proofErr w:type="gramEnd"/>
      <w:r>
        <w:t>);</w:t>
      </w:r>
    </w:p>
    <w:p w:rsidR="003A6634" w:rsidRDefault="003A6634" w:rsidP="003A6634"/>
    <w:p w:rsidR="003A6634" w:rsidRDefault="003A6634" w:rsidP="003A6634">
      <w:r>
        <w:t xml:space="preserve">    return head;</w:t>
      </w:r>
    </w:p>
    <w:p w:rsidR="003A6634" w:rsidRDefault="003A6634" w:rsidP="003A6634">
      <w:r>
        <w:t>}</w:t>
      </w:r>
    </w:p>
    <w:p w:rsidR="003A6634" w:rsidRDefault="003A6634" w:rsidP="003A6634"/>
    <w:p w:rsidR="003A6634" w:rsidRDefault="003A6634" w:rsidP="003A6634">
      <w:proofErr w:type="spellStart"/>
      <w:r>
        <w:t>int</w:t>
      </w:r>
      <w:proofErr w:type="spellEnd"/>
      <w:r>
        <w:t xml:space="preserve"> </w:t>
      </w:r>
      <w:proofErr w:type="gramStart"/>
      <w:r>
        <w:t>main(</w:t>
      </w:r>
      <w:proofErr w:type="gramEnd"/>
      <w:r>
        <w:t>){</w:t>
      </w:r>
    </w:p>
    <w:p w:rsidR="003A6634" w:rsidRDefault="003A6634" w:rsidP="003A6634"/>
    <w:p w:rsidR="003A6634" w:rsidRDefault="003A6634" w:rsidP="003A6634">
      <w:r>
        <w:t xml:space="preserve">    </w:t>
      </w:r>
      <w:proofErr w:type="spellStart"/>
      <w:r>
        <w:t>Nodeptr</w:t>
      </w:r>
      <w:proofErr w:type="spellEnd"/>
      <w:r>
        <w:t xml:space="preserve"> </w:t>
      </w:r>
      <w:proofErr w:type="spellStart"/>
      <w:proofErr w:type="gramStart"/>
      <w:r>
        <w:t>a,b</w:t>
      </w:r>
      <w:proofErr w:type="gramEnd"/>
      <w:r>
        <w:t>,sum</w:t>
      </w:r>
      <w:proofErr w:type="spellEnd"/>
      <w:r>
        <w:t>;</w:t>
      </w:r>
    </w:p>
    <w:p w:rsidR="003A6634" w:rsidRDefault="003A6634" w:rsidP="003A6634">
      <w:r>
        <w:t xml:space="preserve">    a = </w:t>
      </w:r>
      <w:proofErr w:type="spellStart"/>
      <w:proofErr w:type="gramStart"/>
      <w:r>
        <w:t>ReadLongInteger</w:t>
      </w:r>
      <w:proofErr w:type="spellEnd"/>
      <w:r>
        <w:t>(</w:t>
      </w:r>
      <w:proofErr w:type="gramEnd"/>
      <w:r>
        <w:t>);</w:t>
      </w:r>
    </w:p>
    <w:p w:rsidR="003A6634" w:rsidRDefault="003A6634" w:rsidP="003A6634">
      <w:r>
        <w:t xml:space="preserve">    b = </w:t>
      </w:r>
      <w:proofErr w:type="spellStart"/>
      <w:proofErr w:type="gramStart"/>
      <w:r>
        <w:t>ReadLongInteger</w:t>
      </w:r>
      <w:proofErr w:type="spellEnd"/>
      <w:r>
        <w:t>(</w:t>
      </w:r>
      <w:proofErr w:type="gramEnd"/>
      <w:r>
        <w:t>);</w:t>
      </w:r>
    </w:p>
    <w:p w:rsidR="003A6634" w:rsidRDefault="003A6634" w:rsidP="003A663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head</w:t>
      </w:r>
      <w:proofErr w:type="spellEnd"/>
      <w:r>
        <w:t xml:space="preserve"> Integer : \n");</w:t>
      </w:r>
    </w:p>
    <w:p w:rsidR="003A6634" w:rsidRDefault="003A6634" w:rsidP="003A6634"/>
    <w:p w:rsidR="003A6634" w:rsidRDefault="003A6634" w:rsidP="003A6634">
      <w:r>
        <w:t xml:space="preserve">    Display(a);</w:t>
      </w:r>
    </w:p>
    <w:p w:rsidR="003A6634" w:rsidRDefault="003A6634" w:rsidP="003A663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Second</w:t>
      </w:r>
      <w:proofErr w:type="spellEnd"/>
      <w:r>
        <w:t xml:space="preserve"> Integer : \n");</w:t>
      </w:r>
    </w:p>
    <w:p w:rsidR="003A6634" w:rsidRDefault="003A6634" w:rsidP="003A6634"/>
    <w:p w:rsidR="003A6634" w:rsidRDefault="003A6634" w:rsidP="003A6634">
      <w:r>
        <w:t xml:space="preserve">    Display(b);</w:t>
      </w:r>
    </w:p>
    <w:p w:rsidR="003A6634" w:rsidRDefault="003A6634" w:rsidP="003A6634">
      <w:r>
        <w:t xml:space="preserve">    sum=</w:t>
      </w:r>
      <w:proofErr w:type="spellStart"/>
      <w:r>
        <w:t>AddLongInteger</w:t>
      </w:r>
      <w:proofErr w:type="spellEnd"/>
      <w:r>
        <w:t>(</w:t>
      </w:r>
      <w:proofErr w:type="spellStart"/>
      <w:proofErr w:type="gramStart"/>
      <w:r>
        <w:t>a,b</w:t>
      </w:r>
      <w:proofErr w:type="spellEnd"/>
      <w:proofErr w:type="gramEnd"/>
      <w:r>
        <w:t>);</w:t>
      </w:r>
    </w:p>
    <w:p w:rsidR="003A6634" w:rsidRDefault="003A6634" w:rsidP="003A6634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Sum</w:t>
      </w:r>
      <w:proofErr w:type="spellEnd"/>
      <w:r>
        <w:t xml:space="preserve"> of 2 given Integers : \n");</w:t>
      </w:r>
    </w:p>
    <w:p w:rsidR="003A6634" w:rsidRDefault="003A6634" w:rsidP="003A6634"/>
    <w:p w:rsidR="003A6634" w:rsidRDefault="003A6634" w:rsidP="003A6634">
      <w:r>
        <w:t xml:space="preserve">    Display(sum);</w:t>
      </w:r>
    </w:p>
    <w:p w:rsidR="003A6634" w:rsidRDefault="003A6634" w:rsidP="003A6634">
      <w:r>
        <w:t xml:space="preserve">    return 0;</w:t>
      </w:r>
    </w:p>
    <w:p w:rsidR="006343B6" w:rsidRDefault="003A6634" w:rsidP="003A6634">
      <w:r>
        <w:t>}</w:t>
      </w:r>
    </w:p>
    <w:sectPr w:rsidR="006343B6" w:rsidSect="003A6634">
      <w:pgSz w:w="12240" w:h="15840"/>
      <w:pgMar w:top="720" w:right="144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C1110" w:rsidRDefault="002C1110" w:rsidP="003A6634">
      <w:pPr>
        <w:spacing w:after="0" w:line="240" w:lineRule="auto"/>
      </w:pPr>
      <w:r>
        <w:separator/>
      </w:r>
    </w:p>
  </w:endnote>
  <w:endnote w:type="continuationSeparator" w:id="0">
    <w:p w:rsidR="002C1110" w:rsidRDefault="002C1110" w:rsidP="003A6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C1110" w:rsidRDefault="002C1110" w:rsidP="003A6634">
      <w:pPr>
        <w:spacing w:after="0" w:line="240" w:lineRule="auto"/>
      </w:pPr>
      <w:r>
        <w:separator/>
      </w:r>
    </w:p>
  </w:footnote>
  <w:footnote w:type="continuationSeparator" w:id="0">
    <w:p w:rsidR="002C1110" w:rsidRDefault="002C1110" w:rsidP="003A66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zYyMTM2szAxNjVW0lEKTi0uzszPAykwrAUABHwGvCwAAAA="/>
  </w:docVars>
  <w:rsids>
    <w:rsidRoot w:val="003A6634"/>
    <w:rsid w:val="002962E1"/>
    <w:rsid w:val="002C1110"/>
    <w:rsid w:val="003A6634"/>
    <w:rsid w:val="006343B6"/>
    <w:rsid w:val="00CE2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25337"/>
  <w15:chartTrackingRefBased/>
  <w15:docId w15:val="{0F913456-5FAF-417F-B5F6-C095D70BB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A66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6634"/>
  </w:style>
  <w:style w:type="paragraph" w:styleId="Footer">
    <w:name w:val="footer"/>
    <w:basedOn w:val="Normal"/>
    <w:link w:val="FooterChar"/>
    <w:uiPriority w:val="99"/>
    <w:unhideWhenUsed/>
    <w:rsid w:val="003A66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66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42</Words>
  <Characters>1955</Characters>
  <Application>Microsoft Office Word</Application>
  <DocSecurity>0</DocSecurity>
  <Lines>16</Lines>
  <Paragraphs>4</Paragraphs>
  <ScaleCrop>false</ScaleCrop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 prasad</dc:creator>
  <cp:keywords/>
  <dc:description/>
  <cp:lastModifiedBy>shiva prasad</cp:lastModifiedBy>
  <cp:revision>2</cp:revision>
  <dcterms:created xsi:type="dcterms:W3CDTF">2019-09-25T05:34:00Z</dcterms:created>
  <dcterms:modified xsi:type="dcterms:W3CDTF">2019-09-25T05:37:00Z</dcterms:modified>
</cp:coreProperties>
</file>